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A4177DF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3CA08F49" w14:textId="77777777" w:rsidR="00D27F86" w:rsidRPr="00D27F86" w:rsidRDefault="00D27F86" w:rsidP="00D27F86"/>
    <w:p w14:paraId="3F1C0A9E" w14:textId="70328789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483EFD">
            <w:t xml:space="preserve">Ashim </w:t>
          </w:r>
          <w:proofErr w:type="gramStart"/>
          <w:r w:rsidR="00483EFD">
            <w:t>Regmi ,</w:t>
          </w:r>
          <w:proofErr w:type="gramEnd"/>
          <w:r w:rsidR="00483EFD">
            <w:t xml:space="preserve"> 12142728</w:t>
          </w:r>
        </w:sdtContent>
      </w:sdt>
    </w:p>
    <w:p w14:paraId="54209BFB" w14:textId="4B73C809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D67C81">
            <w:t>D</w:t>
          </w:r>
          <w:r w:rsidR="00A02CA8">
            <w:t xml:space="preserve">inesh </w:t>
          </w:r>
          <w:proofErr w:type="gramStart"/>
          <w:r w:rsidR="00A02CA8">
            <w:t>Tamang ,</w:t>
          </w:r>
          <w:proofErr w:type="gramEnd"/>
          <w:r w:rsidR="00A02CA8">
            <w:t xml:space="preserve"> </w:t>
          </w:r>
          <w:r w:rsidR="004E0743">
            <w:t>12201918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048CF140" w:rsidR="000C3E4A" w:rsidRDefault="00E70271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D83A1F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E70271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E70271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3B5B8517" w:rsidR="001B199A" w:rsidRDefault="00E70271" w:rsidP="001B199A">
      <w:sdt>
        <w:sdtPr>
          <w:id w:val="608861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llaborate/Confront</w:t>
      </w:r>
    </w:p>
    <w:p w14:paraId="7F0C67FD" w14:textId="0C04CC90" w:rsidR="001B199A" w:rsidRDefault="00E70271" w:rsidP="001B199A">
      <w:sdt>
        <w:sdtPr>
          <w:id w:val="117892312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B1475">
            <w:rPr>
              <w:rFonts w:ascii="MS Gothic" w:eastAsia="MS Gothic" w:hAnsi="MS Gothic" w:hint="eastAsia"/>
            </w:rPr>
            <w:t>☒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25D66A18" w:rsidR="00A40276" w:rsidRDefault="00FD4585" w:rsidP="00A40276">
          <w:r>
            <w:t xml:space="preserve">: </w:t>
          </w:r>
          <w:r w:rsidR="00A75D1C">
            <w:t xml:space="preserve">I choose the </w:t>
          </w:r>
          <w:r w:rsidR="00D71A88">
            <w:t xml:space="preserve">following conflict management strategy because it </w:t>
          </w:r>
          <w:r w:rsidR="00621118">
            <w:t xml:space="preserve">fit with the </w:t>
          </w:r>
          <w:r w:rsidR="00ED1AB2">
            <w:t>scenario and can help the process go smoothly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5AF04D30" w:rsidR="00572E9B" w:rsidRDefault="00EB1899" w:rsidP="00572E9B">
          <w:r>
            <w:t xml:space="preserve">: Jane could start the conversation by asking </w:t>
          </w:r>
          <w:r w:rsidR="00367564">
            <w:t>joe,</w:t>
          </w:r>
          <w:r w:rsidR="007E1370">
            <w:t>”</w:t>
          </w:r>
          <w:r w:rsidR="00367564">
            <w:t xml:space="preserve"> what about the report you were goi</w:t>
          </w:r>
          <w:r w:rsidR="007E1370">
            <w:t>ng to submit today”? .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9C7DB25" w14:textId="5533593A" w:rsidR="00572E9B" w:rsidRDefault="007B5F00" w:rsidP="0016251F">
          <w:r>
            <w:t xml:space="preserve">: </w:t>
          </w:r>
          <w:r w:rsidR="006F45B2">
            <w:t xml:space="preserve">The main </w:t>
          </w:r>
          <w:r w:rsidR="005730C9">
            <w:t xml:space="preserve">purpose the above discussion is </w:t>
          </w:r>
          <w:r w:rsidR="003C21CD">
            <w:t xml:space="preserve">to get the report </w:t>
          </w:r>
          <w:r w:rsidR="001A15D1">
            <w:t xml:space="preserve">from joe </w:t>
          </w:r>
          <w:r w:rsidR="007D10A1">
            <w:t xml:space="preserve">that he is going to submit to jane </w:t>
          </w:r>
          <w:r w:rsidR="00B46CF9">
            <w:t xml:space="preserve">but </w:t>
          </w:r>
          <w:r w:rsidR="00E049A4">
            <w:t xml:space="preserve">jane found that joe hasn`t completed the report </w:t>
          </w:r>
          <w:r w:rsidR="00AD1CED">
            <w:t xml:space="preserve">and the conflict rises between both of them </w:t>
          </w:r>
          <w:r w:rsidR="009F0EAD">
            <w:t>as she has given very important task to complete</w:t>
          </w:r>
          <w:r w:rsidR="004A3230">
            <w:t xml:space="preserve"> to </w:t>
          </w:r>
          <w:proofErr w:type="gramStart"/>
          <w:r w:rsidR="004A3230">
            <w:t>him .</w:t>
          </w:r>
          <w:proofErr w:type="gramEnd"/>
          <w:r w:rsidR="004A3230">
            <w:t xml:space="preserve"> Jane could ask </w:t>
          </w:r>
          <w:proofErr w:type="gramStart"/>
          <w:r w:rsidR="004A3230">
            <w:t xml:space="preserve">“ </w:t>
          </w:r>
          <w:r w:rsidR="003A6102">
            <w:t>What</w:t>
          </w:r>
          <w:proofErr w:type="gramEnd"/>
          <w:r w:rsidR="003A6102">
            <w:t xml:space="preserve"> was there more important than the task that I had given to you</w:t>
          </w:r>
          <w:r w:rsidR="00090678">
            <w:t xml:space="preserve"> , </w:t>
          </w:r>
          <w:r w:rsidR="009633C3">
            <w:t xml:space="preserve">is there any problem with you or with any of </w:t>
          </w:r>
          <w:r w:rsidR="00B141A9">
            <w:t>your family ?”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4B55B03C" w14:textId="183F098E" w:rsidR="005C1481" w:rsidRDefault="00F631C3" w:rsidP="00A51EDE">
          <w:r>
            <w:t xml:space="preserve">: I </w:t>
          </w:r>
          <w:r w:rsidR="007D60E2">
            <w:t xml:space="preserve">feel like </w:t>
          </w:r>
          <w:r w:rsidR="0047025D">
            <w:t>I am</w:t>
          </w:r>
          <w:r w:rsidR="007D60E2">
            <w:t xml:space="preserve"> having very difficult time when </w:t>
          </w:r>
          <w:r w:rsidR="00B06BCE">
            <w:t>I am studying because I don’t thi</w:t>
          </w:r>
          <w:r w:rsidR="00F12AC3">
            <w:t xml:space="preserve">nk I will pass this </w:t>
          </w:r>
          <w:proofErr w:type="gramStart"/>
          <w:r w:rsidR="00F12AC3">
            <w:t>semester .</w:t>
          </w:r>
          <w:proofErr w:type="gramEnd"/>
          <w:r w:rsidR="00F12AC3">
            <w:t xml:space="preserve"> I would like </w:t>
          </w:r>
          <w:r w:rsidR="00FF0398">
            <w:t xml:space="preserve">to take a time from this moment and go for a holiday to </w:t>
          </w:r>
          <w:r w:rsidR="00C8349D">
            <w:t xml:space="preserve">fresh my </w:t>
          </w:r>
          <w:proofErr w:type="gramStart"/>
          <w:r w:rsidR="00C8349D">
            <w:t>mind .</w:t>
          </w:r>
          <w:proofErr w:type="gramEnd"/>
          <w:r w:rsidR="00C8349D">
            <w:t xml:space="preserve"> 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084E429C" w:rsidR="003B355E" w:rsidRDefault="00C8349D" w:rsidP="00B071BB">
          <w:r>
            <w:t>: Joe couldn</w:t>
          </w:r>
          <w:r w:rsidR="00854398">
            <w:t xml:space="preserve">’t complete the task by the deadline because he was </w:t>
          </w:r>
          <w:r w:rsidR="00E25760">
            <w:t xml:space="preserve">crushed between his study load and work load thus he can neither focus on his study nor his </w:t>
          </w:r>
          <w:proofErr w:type="gramStart"/>
          <w:r w:rsidR="00E25760">
            <w:t>work .</w:t>
          </w:r>
          <w:proofErr w:type="gramEnd"/>
          <w:r w:rsidR="00E25760">
            <w:t xml:space="preserve"> 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555BFA74" w:rsidR="003B355E" w:rsidRDefault="00C23A89" w:rsidP="00F12C12">
          <w:r>
            <w:t xml:space="preserve">: Jane </w:t>
          </w:r>
          <w:r w:rsidR="00357611">
            <w:t>coul</w:t>
          </w:r>
          <w:r w:rsidR="00FF7759">
            <w:t xml:space="preserve">d be deeply sorry to hear </w:t>
          </w:r>
          <w:proofErr w:type="spellStart"/>
          <w:r w:rsidR="00FF7759">
            <w:t>hear</w:t>
          </w:r>
          <w:proofErr w:type="spellEnd"/>
          <w:r w:rsidR="00FF7759">
            <w:t xml:space="preserve"> with what phase joe was going </w:t>
          </w:r>
          <w:proofErr w:type="gramStart"/>
          <w:r w:rsidR="00FF7759">
            <w:t>through  and</w:t>
          </w:r>
          <w:proofErr w:type="gramEnd"/>
          <w:r w:rsidR="00FF7759">
            <w:t xml:space="preserve"> </w:t>
          </w:r>
          <w:r w:rsidR="00807A10">
            <w:t xml:space="preserve">saying she isn’t </w:t>
          </w:r>
          <w:r w:rsidR="007C104F">
            <w:t>mad at joe for not submitting the report on time 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p w14:paraId="35B764EF" w14:textId="14685ECC" w:rsidR="00BC7236" w:rsidRDefault="00E70271" w:rsidP="00021FA3">
      <w:sdt>
        <w:sdtPr>
          <w:id w:val="-2035028772"/>
          <w:placeholder>
            <w:docPart w:val="DefaultPlaceholder_-1854013440"/>
          </w:placeholder>
        </w:sdtPr>
        <w:sdtEndPr/>
        <w:sdtContent>
          <w:r w:rsidR="00092B60">
            <w:t xml:space="preserve">: </w:t>
          </w:r>
          <w:proofErr w:type="gramStart"/>
          <w:r w:rsidR="00092B60">
            <w:t>Joe ,</w:t>
          </w:r>
          <w:proofErr w:type="gramEnd"/>
          <w:r w:rsidR="00092B60">
            <w:t xml:space="preserve"> you just </w:t>
          </w:r>
          <w:r w:rsidR="00401634">
            <w:t xml:space="preserve">have told me you couldn’t give me the report on time , I would have understand that you </w:t>
          </w:r>
          <w:r w:rsidR="00403AF4">
            <w:t xml:space="preserve">were having bad time because you have never submitted the report </w:t>
          </w:r>
        </w:sdtContent>
      </w:sdt>
      <w:r w:rsidR="005033E3">
        <w:t xml:space="preserve">late and you are the most </w:t>
      </w:r>
      <w:proofErr w:type="spellStart"/>
      <w:r w:rsidR="005033E3">
        <w:t>valauable</w:t>
      </w:r>
      <w:proofErr w:type="spellEnd"/>
      <w:r w:rsidR="005033E3">
        <w:t xml:space="preserve"> employee of the company . By saying this </w:t>
      </w:r>
      <w:r w:rsidR="00B73B0A">
        <w:t xml:space="preserve">jane could </w:t>
      </w:r>
      <w:proofErr w:type="spellStart"/>
      <w:r w:rsidR="00B73B0A">
        <w:t>emoathise</w:t>
      </w:r>
      <w:proofErr w:type="spellEnd"/>
      <w:r w:rsidR="00B73B0A">
        <w:t xml:space="preserve"> with joe’s emotion.</w:t>
      </w:r>
    </w:p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57E0B96B" w:rsidR="00BC7236" w:rsidRDefault="00A03C1A" w:rsidP="00ED0C76">
          <w:r>
            <w:t xml:space="preserve">: I am very sorry jane I couldn’t submit the report time and from now I promise that </w:t>
          </w:r>
          <w:r w:rsidR="00465772">
            <w:t xml:space="preserve">you aren’t going to receive report late from </w:t>
          </w:r>
          <w:proofErr w:type="gramStart"/>
          <w:r w:rsidR="00465772">
            <w:t>me ,</w:t>
          </w:r>
          <w:proofErr w:type="gramEnd"/>
          <w:r w:rsidR="00465772">
            <w:t xml:space="preserve"> for this time my sincere apologies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73F3B5A2" w14:textId="7EE62B06" w:rsidR="0013641A" w:rsidRDefault="00FE5BC7" w:rsidP="0016251F">
          <w:r>
            <w:t xml:space="preserve">Jane could ask </w:t>
          </w:r>
          <w:r w:rsidR="002D2F92">
            <w:t xml:space="preserve">what do joe need to </w:t>
          </w:r>
          <w:r w:rsidR="00283FAD">
            <w:t xml:space="preserve">solve this problem and she could offer solution by sending joe on a vacation with his </w:t>
          </w:r>
          <w:proofErr w:type="gramStart"/>
          <w:r w:rsidR="00283FAD">
            <w:t>family .</w:t>
          </w:r>
          <w:proofErr w:type="gramEnd"/>
          <w:r w:rsidR="00283FAD">
            <w:t xml:space="preserve"> 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1C40438F" w:rsidR="0013641A" w:rsidRDefault="00847551" w:rsidP="0016251F">
          <w:r>
            <w:t xml:space="preserve">Jane </w:t>
          </w:r>
          <w:r w:rsidR="00225CCD">
            <w:t>sent joe for a holiday and joe promised to jane it would</w:t>
          </w:r>
          <w:r w:rsidR="00B74396">
            <w:t>n’t happen after and can settle the situation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699270CE" w:rsidR="0013641A" w:rsidRDefault="00A55810" w:rsidP="00BE4F37">
          <w:r>
            <w:t>Joe was very happy listening jane is sen</w:t>
          </w:r>
          <w:r w:rsidR="00BC31EC">
            <w:t>ding him on a holiday with his family and he thanked jane for this wonderful solution.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475F781E" w:rsidR="0064712A" w:rsidRDefault="00602347" w:rsidP="00B85CB9">
          <w:r>
            <w:t xml:space="preserve">Joe could apologize to jane and </w:t>
          </w:r>
          <w:r w:rsidR="00374C19">
            <w:t xml:space="preserve">ensure her that it wouldn’t happen after this and continued their friendship </w:t>
          </w:r>
          <w:r w:rsidR="00823348">
            <w:t xml:space="preserve">as they were </w:t>
          </w:r>
          <w:proofErr w:type="spellStart"/>
          <w:r w:rsidR="00823348">
            <w:t>bestfriends</w:t>
          </w:r>
          <w:proofErr w:type="spellEnd"/>
          <w:r w:rsidR="00823348">
            <w:t>.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34930368" w:rsidR="00E42C37" w:rsidRDefault="00823348" w:rsidP="000975F6">
          <w:r>
            <w:t xml:space="preserve">By agreeing with what joe said </w:t>
          </w:r>
          <w:r w:rsidR="00757809">
            <w:t xml:space="preserve">she can let joe understand </w:t>
          </w:r>
          <w:r w:rsidR="00A028DA">
            <w:t>she is listening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6B9A47A2" w:rsidR="00E42C37" w:rsidRDefault="00A028DA" w:rsidP="00401FD5">
          <w:r>
            <w:t xml:space="preserve">Jane could be very angry and might broke their long friendship bond </w:t>
          </w:r>
          <w:r w:rsidR="00704FD5">
            <w:t>if joe withdraw from the conflict at any time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F7AD5" w14:textId="77777777" w:rsidR="00E70271" w:rsidRDefault="00E70271" w:rsidP="00912467">
      <w:r>
        <w:separator/>
      </w:r>
    </w:p>
  </w:endnote>
  <w:endnote w:type="continuationSeparator" w:id="0">
    <w:p w14:paraId="7FAFB21F" w14:textId="77777777" w:rsidR="00E70271" w:rsidRDefault="00E70271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05029" w14:textId="77777777" w:rsidR="00E70271" w:rsidRDefault="00E70271" w:rsidP="00912467">
      <w:r>
        <w:separator/>
      </w:r>
    </w:p>
  </w:footnote>
  <w:footnote w:type="continuationSeparator" w:id="0">
    <w:p w14:paraId="1F938528" w14:textId="77777777" w:rsidR="00E70271" w:rsidRDefault="00E70271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0678"/>
    <w:rsid w:val="00092B60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D6F23"/>
    <w:rsid w:val="000E525F"/>
    <w:rsid w:val="000E6B77"/>
    <w:rsid w:val="000F1FD3"/>
    <w:rsid w:val="000F3BDA"/>
    <w:rsid w:val="001025BA"/>
    <w:rsid w:val="00106106"/>
    <w:rsid w:val="00123849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5D1"/>
    <w:rsid w:val="001A1FC6"/>
    <w:rsid w:val="001A3D6A"/>
    <w:rsid w:val="001B02B7"/>
    <w:rsid w:val="001B199A"/>
    <w:rsid w:val="001B6E8A"/>
    <w:rsid w:val="001C04FD"/>
    <w:rsid w:val="001C57FC"/>
    <w:rsid w:val="001C7517"/>
    <w:rsid w:val="00201E4A"/>
    <w:rsid w:val="00210DDA"/>
    <w:rsid w:val="00211BA3"/>
    <w:rsid w:val="00211EC1"/>
    <w:rsid w:val="00215001"/>
    <w:rsid w:val="002239CB"/>
    <w:rsid w:val="00225CCD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3FAD"/>
    <w:rsid w:val="002872F0"/>
    <w:rsid w:val="002A633B"/>
    <w:rsid w:val="002A7A64"/>
    <w:rsid w:val="002C4B83"/>
    <w:rsid w:val="002C54A3"/>
    <w:rsid w:val="002D2F92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57611"/>
    <w:rsid w:val="00361EDE"/>
    <w:rsid w:val="00363916"/>
    <w:rsid w:val="00367564"/>
    <w:rsid w:val="003718C8"/>
    <w:rsid w:val="003745E0"/>
    <w:rsid w:val="00374C19"/>
    <w:rsid w:val="00380721"/>
    <w:rsid w:val="00380C27"/>
    <w:rsid w:val="0038425E"/>
    <w:rsid w:val="00385790"/>
    <w:rsid w:val="003878D5"/>
    <w:rsid w:val="00391A7F"/>
    <w:rsid w:val="003A6102"/>
    <w:rsid w:val="003B355E"/>
    <w:rsid w:val="003C21CD"/>
    <w:rsid w:val="003C33F4"/>
    <w:rsid w:val="003D0315"/>
    <w:rsid w:val="003E475C"/>
    <w:rsid w:val="003F418B"/>
    <w:rsid w:val="003F679C"/>
    <w:rsid w:val="003F6C27"/>
    <w:rsid w:val="004004B6"/>
    <w:rsid w:val="00401634"/>
    <w:rsid w:val="00401FD5"/>
    <w:rsid w:val="00403AF4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A14"/>
    <w:rsid w:val="00465772"/>
    <w:rsid w:val="0047025D"/>
    <w:rsid w:val="00470795"/>
    <w:rsid w:val="00473733"/>
    <w:rsid w:val="00474BB0"/>
    <w:rsid w:val="004808CD"/>
    <w:rsid w:val="00482276"/>
    <w:rsid w:val="00483EFD"/>
    <w:rsid w:val="004A3230"/>
    <w:rsid w:val="004B3C35"/>
    <w:rsid w:val="004C27A2"/>
    <w:rsid w:val="004C445B"/>
    <w:rsid w:val="004E0743"/>
    <w:rsid w:val="0050076B"/>
    <w:rsid w:val="00500A99"/>
    <w:rsid w:val="005033E3"/>
    <w:rsid w:val="00514F27"/>
    <w:rsid w:val="00516DFF"/>
    <w:rsid w:val="00517743"/>
    <w:rsid w:val="00520CB6"/>
    <w:rsid w:val="00522E9E"/>
    <w:rsid w:val="00523B77"/>
    <w:rsid w:val="00537342"/>
    <w:rsid w:val="0054753D"/>
    <w:rsid w:val="005672F2"/>
    <w:rsid w:val="00567A8E"/>
    <w:rsid w:val="00572E9B"/>
    <w:rsid w:val="005730C9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02347"/>
    <w:rsid w:val="00611C58"/>
    <w:rsid w:val="006121D3"/>
    <w:rsid w:val="006148D4"/>
    <w:rsid w:val="00621118"/>
    <w:rsid w:val="00621D57"/>
    <w:rsid w:val="00627F93"/>
    <w:rsid w:val="00631FAC"/>
    <w:rsid w:val="006329A3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5B2"/>
    <w:rsid w:val="006F4E4A"/>
    <w:rsid w:val="00700900"/>
    <w:rsid w:val="00704FD5"/>
    <w:rsid w:val="00706B4C"/>
    <w:rsid w:val="00706EAB"/>
    <w:rsid w:val="00727290"/>
    <w:rsid w:val="00730A5B"/>
    <w:rsid w:val="00733CB9"/>
    <w:rsid w:val="00736851"/>
    <w:rsid w:val="00746BF2"/>
    <w:rsid w:val="00755E75"/>
    <w:rsid w:val="00757809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B5F00"/>
    <w:rsid w:val="007C104F"/>
    <w:rsid w:val="007C12EC"/>
    <w:rsid w:val="007D10A1"/>
    <w:rsid w:val="007D45E6"/>
    <w:rsid w:val="007D5276"/>
    <w:rsid w:val="007D60E2"/>
    <w:rsid w:val="007E1370"/>
    <w:rsid w:val="007E2A75"/>
    <w:rsid w:val="007E7032"/>
    <w:rsid w:val="00803525"/>
    <w:rsid w:val="008057C7"/>
    <w:rsid w:val="00807A10"/>
    <w:rsid w:val="00807A31"/>
    <w:rsid w:val="008143F5"/>
    <w:rsid w:val="008170B6"/>
    <w:rsid w:val="0081752E"/>
    <w:rsid w:val="00821292"/>
    <w:rsid w:val="00823348"/>
    <w:rsid w:val="00824447"/>
    <w:rsid w:val="00843311"/>
    <w:rsid w:val="00847551"/>
    <w:rsid w:val="00854398"/>
    <w:rsid w:val="008649D4"/>
    <w:rsid w:val="00866326"/>
    <w:rsid w:val="0086636E"/>
    <w:rsid w:val="00866A5C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33C3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C528E"/>
    <w:rsid w:val="009D0226"/>
    <w:rsid w:val="009D6EDC"/>
    <w:rsid w:val="009E10DE"/>
    <w:rsid w:val="009E3575"/>
    <w:rsid w:val="009F0EAD"/>
    <w:rsid w:val="009F161E"/>
    <w:rsid w:val="009F2383"/>
    <w:rsid w:val="00A028DA"/>
    <w:rsid w:val="00A02CA8"/>
    <w:rsid w:val="00A03C1A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55810"/>
    <w:rsid w:val="00A643AD"/>
    <w:rsid w:val="00A75D1C"/>
    <w:rsid w:val="00A77894"/>
    <w:rsid w:val="00A80193"/>
    <w:rsid w:val="00A85060"/>
    <w:rsid w:val="00A93FFD"/>
    <w:rsid w:val="00A952C2"/>
    <w:rsid w:val="00AA57A4"/>
    <w:rsid w:val="00AB1475"/>
    <w:rsid w:val="00AC4477"/>
    <w:rsid w:val="00AC4C8C"/>
    <w:rsid w:val="00AD1CED"/>
    <w:rsid w:val="00AD7659"/>
    <w:rsid w:val="00AE6AAE"/>
    <w:rsid w:val="00AF0535"/>
    <w:rsid w:val="00AF30B4"/>
    <w:rsid w:val="00B056A6"/>
    <w:rsid w:val="00B06BCE"/>
    <w:rsid w:val="00B071BB"/>
    <w:rsid w:val="00B13531"/>
    <w:rsid w:val="00B141A9"/>
    <w:rsid w:val="00B15711"/>
    <w:rsid w:val="00B2219D"/>
    <w:rsid w:val="00B33478"/>
    <w:rsid w:val="00B4431A"/>
    <w:rsid w:val="00B46CF9"/>
    <w:rsid w:val="00B47E46"/>
    <w:rsid w:val="00B54335"/>
    <w:rsid w:val="00B607D9"/>
    <w:rsid w:val="00B66B3C"/>
    <w:rsid w:val="00B73B0A"/>
    <w:rsid w:val="00B74396"/>
    <w:rsid w:val="00B75AFD"/>
    <w:rsid w:val="00B85CB9"/>
    <w:rsid w:val="00B86781"/>
    <w:rsid w:val="00B9643D"/>
    <w:rsid w:val="00BB219B"/>
    <w:rsid w:val="00BB3A41"/>
    <w:rsid w:val="00BC207E"/>
    <w:rsid w:val="00BC21F3"/>
    <w:rsid w:val="00BC31EC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3A89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8349D"/>
    <w:rsid w:val="00CA3C4C"/>
    <w:rsid w:val="00CA45A1"/>
    <w:rsid w:val="00CD1AD7"/>
    <w:rsid w:val="00CD218B"/>
    <w:rsid w:val="00CD3022"/>
    <w:rsid w:val="00CE0F4E"/>
    <w:rsid w:val="00CE15C5"/>
    <w:rsid w:val="00CE77D7"/>
    <w:rsid w:val="00D1451C"/>
    <w:rsid w:val="00D27F86"/>
    <w:rsid w:val="00D403C3"/>
    <w:rsid w:val="00D4731D"/>
    <w:rsid w:val="00D55187"/>
    <w:rsid w:val="00D55F9B"/>
    <w:rsid w:val="00D62DB4"/>
    <w:rsid w:val="00D645B9"/>
    <w:rsid w:val="00D65759"/>
    <w:rsid w:val="00D67C81"/>
    <w:rsid w:val="00D71A88"/>
    <w:rsid w:val="00D83A1F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049A4"/>
    <w:rsid w:val="00E229DB"/>
    <w:rsid w:val="00E25760"/>
    <w:rsid w:val="00E3006D"/>
    <w:rsid w:val="00E4088E"/>
    <w:rsid w:val="00E42C37"/>
    <w:rsid w:val="00E477D6"/>
    <w:rsid w:val="00E647FC"/>
    <w:rsid w:val="00E70271"/>
    <w:rsid w:val="00E737F5"/>
    <w:rsid w:val="00E742EE"/>
    <w:rsid w:val="00E75AD7"/>
    <w:rsid w:val="00E82568"/>
    <w:rsid w:val="00E8291B"/>
    <w:rsid w:val="00E93BB1"/>
    <w:rsid w:val="00E977C3"/>
    <w:rsid w:val="00EA7E12"/>
    <w:rsid w:val="00EB1899"/>
    <w:rsid w:val="00EC0CF0"/>
    <w:rsid w:val="00EC60C0"/>
    <w:rsid w:val="00ED0C76"/>
    <w:rsid w:val="00ED1AB2"/>
    <w:rsid w:val="00ED432F"/>
    <w:rsid w:val="00EE0510"/>
    <w:rsid w:val="00F01FB9"/>
    <w:rsid w:val="00F044D0"/>
    <w:rsid w:val="00F04F2B"/>
    <w:rsid w:val="00F0518A"/>
    <w:rsid w:val="00F12AC3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31C3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4585"/>
    <w:rsid w:val="00FD49F8"/>
    <w:rsid w:val="00FD4F05"/>
    <w:rsid w:val="00FE06C2"/>
    <w:rsid w:val="00FE179D"/>
    <w:rsid w:val="00FE3418"/>
    <w:rsid w:val="00FE5BC7"/>
    <w:rsid w:val="00FF0398"/>
    <w:rsid w:val="00FF4E35"/>
    <w:rsid w:val="00FF77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081D43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081D43"/>
    <w:rsid w:val="006B0357"/>
    <w:rsid w:val="00700012"/>
    <w:rsid w:val="00B5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72</TotalTime>
  <Pages>3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Ashim Regmi</cp:lastModifiedBy>
  <cp:revision>84</cp:revision>
  <dcterms:created xsi:type="dcterms:W3CDTF">2021-10-20T05:12:00Z</dcterms:created>
  <dcterms:modified xsi:type="dcterms:W3CDTF">2022-03-30T08:51:00Z</dcterms:modified>
</cp:coreProperties>
</file>